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Gann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nn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4 e point dr Schamburg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sullivan9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694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